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Nepal</w:t>
      </w:r>
      <w:r>
        <w:t xml:space="preserve"> </w:t>
      </w:r>
      <w:r>
        <w:t xml:space="preserve">Kathmandu</w:t>
      </w:r>
    </w:p>
    <w:bookmarkStart w:id="20" w:name="Xb6faaecf472eebee226aaeb3346c7e5224d9461"/>
    <w:p>
      <w:pPr>
        <w:pStyle w:val="Heading1"/>
      </w:pPr>
      <w:r>
        <w:t xml:space="preserve">Cover Letter for Mechatronics Engineer Position in Nepal Kathmandu</w:t>
      </w:r>
    </w:p>
    <w:p>
      <w:pPr>
        <w:pStyle w:val="FirstParagraph"/>
      </w:pPr>
      <w:r>
        <w:t xml:space="preserve">Dear Hiring Manager,</w:t>
      </w:r>
    </w:p>
    <w:p>
      <w:pPr>
        <w:pStyle w:val="BodyText"/>
      </w:pPr>
      <w:r>
        <w:t xml:space="preserve">I am writing to express my strong interest in the Mechatronics Engineer position at your esteemed organization in Nepal Kathmandu. As a highly motivated and technically skilled professional with a deep passion for integrating mechanical, electrical, and software systems, I am eager to contribute my expertise to drive innovation and excellence in the field of mechatronics. With a solid academic background in Mechatronics Engineering and hands-on experience in designing automated solutions, I am confident that my skills align perfectly with your organization’s vision of advancing technology in Nepal Kathmandu.</w:t>
      </w:r>
    </w:p>
    <w:p>
      <w:pPr>
        <w:pStyle w:val="BodyText"/>
      </w:pPr>
      <w:r>
        <w:t xml:space="preserve">My journey as a Mechatronics Engineer has been driven by a desire to solve complex problems through the seamless integration of mechanical systems, electronics, and control algorithms. Over the past several years, I have worked on projects that span from industrial automation to robotics development, consistently delivering solutions that enhance efficiency and reliability. For instance, during my time at [Previous Company/Organization], I led a team in designing an automated sorting system for a local manufacturing unit in Kathmandu. This project not only reduced manual labor by 40% but also improved product quality through precision control mechanisms. Such experiences have honed my ability to think critically and apply theoretical knowledge to real-world challenges, which I believe is essential for success in the dynamic environment of Nepal Kathmandu.</w:t>
      </w:r>
    </w:p>
    <w:p>
      <w:pPr>
        <w:pStyle w:val="BodyText"/>
      </w:pPr>
      <w:r>
        <w:t xml:space="preserve">As a Mechatronics Engineer, I understand that the field is as much about creativity as it is about technical expertise. In Nepal Kathmandu, where the demand for advanced engineering solutions is growing rapidly, my ability to adapt to local requirements while leveraging global best practices sets me apart. For example, I have worked on projects tailored to address the unique challenges of infrastructure development in mountainous regions, such as designing solar-powered irrigation systems that combine mechanical design with sensor-based automation. These experiences have taught me the importance of sustainability and innovation in engineering solutions that are both practical and scalable for the Nepali context.</w:t>
      </w:r>
    </w:p>
    <w:p>
      <w:pPr>
        <w:pStyle w:val="BodyText"/>
      </w:pPr>
      <w:r>
        <w:t xml:space="preserve">My technical proficiency includes a strong foundation in programming languages such as C++, Python, and MATLAB, which I use to simulate and optimize control systems. I am also well-versed in CAD software like SolidWorks and AutoCAD, allowing me to design precise mechanical components. Additionally, my experience with PLCs (Programmable Logic Controllers), SCADA systems, and embedded systems has equipped me to develop robust automation solutions. In Nepal Kathmandu, where the industrial sector is transitioning toward smart manufacturing and digitalization, these skills are particularly valuable. I am eager to bring this expertise to your organization and contribute to the development of cutting-edge technologies that meet the needs of both local and international markets.</w:t>
      </w:r>
    </w:p>
    <w:p>
      <w:pPr>
        <w:pStyle w:val="BodyText"/>
      </w:pPr>
      <w:r>
        <w:t xml:space="preserve">What excites me most about this opportunity is the chance to collaborate with a forward-thinking team in Nepal Kathmandu. The city has become a hub for technological innovation, with growing investments in renewable energy, smart infrastructure, and industrial automation. As a Mechatronics Engineer, I am particularly interested in working on projects that align with Nepal’s vision for sustainable development. For instance, I have explored the potential of integrating IoT (Internet of Things) technologies into agricultural machinery to improve productivity for farmers in remote areas. Such initiatives not only demonstrate the transformative power of mechatronics but also highlight the importance of tailoring solutions to local needs.</w:t>
      </w:r>
    </w:p>
    <w:p>
      <w:pPr>
        <w:pStyle w:val="BodyText"/>
      </w:pPr>
      <w:r>
        <w:t xml:space="preserve">In addition to my technical skills, I possess strong interpersonal and communication abilities that enable me to work effectively in cross-functional teams. I have collaborated with engineers, technicians, and clients from diverse backgrounds, ensuring that projects are completed on time and within budget. My ability to explain complex technical concepts in simple terms has helped bridge the gap between engineering teams and non-technical stakeholders, fostering better collaboration and alignment. In Nepal Kathmandu’s fast-paced environment, where innovation often requires teamwork across disciplines, I believe these skills will be a significant asset to your organization.</w:t>
      </w:r>
    </w:p>
    <w:p>
      <w:pPr>
        <w:pStyle w:val="BodyText"/>
      </w:pPr>
      <w:r>
        <w:t xml:space="preserve">Furthermore, I am deeply committed to continuous learning and professional growth. I regularly attend workshops and seminars on emerging trends in mechatronics, such as AI-driven automation and autonomous systems. This commitment to staying updated with the latest advancements ensures that I can offer innovative solutions that meet the evolving demands of your organization. In Nepal Kathmandu, where the engineering landscape is rapidly evolving, this proactive approach is crucial for maintaining a competitive edge.</w:t>
      </w:r>
    </w:p>
    <w:p>
      <w:pPr>
        <w:pStyle w:val="BodyText"/>
      </w:pPr>
      <w:r>
        <w:t xml:space="preserve">I am particularly drawn to your organization because of its reputation for excellence and its focus on leveraging technology to address societal challenges. As a Mechatronics Engineer, I am passionate about creating solutions that have a tangible impact on people’s lives. Whether it is through developing energy-efficient systems or designing user-friendly automation tools, I aim to contribute meaningfully to your mission. I am confident that my skills, experience, and dedication will enable me to make a valuable contribution to your team in Nepal Kathmandu.</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at your earliest convenience. I look forward to the possibility of contributing to your team and helping drive innovation in mechatronics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Nepal Kathmandu</dc:title>
  <dc:creator/>
  <dc:language>en</dc:language>
  <cp:keywords/>
  <dcterms:created xsi:type="dcterms:W3CDTF">2025-12-11T08:12:07Z</dcterms:created>
  <dcterms:modified xsi:type="dcterms:W3CDTF">2025-12-11T08:12:07Z</dcterms:modified>
</cp:coreProperties>
</file>

<file path=docProps/custom.xml><?xml version="1.0" encoding="utf-8"?>
<Properties xmlns="http://schemas.openxmlformats.org/officeDocument/2006/custom-properties" xmlns:vt="http://schemas.openxmlformats.org/officeDocument/2006/docPropsVTypes"/>
</file>